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8580" w14:textId="251FEB6A" w:rsidR="00F77EDB" w:rsidRPr="00147784" w:rsidRDefault="00E60A17" w:rsidP="196819B7">
      <w:pPr>
        <w:pStyle w:val="Title"/>
        <w:spacing w:after="240"/>
        <w:rPr>
          <w:rFonts w:ascii="Calibri" w:hAnsi="Calibri" w:cs="Calibri"/>
        </w:rPr>
      </w:pPr>
      <w:r w:rsidRPr="1C69F7EF">
        <w:rPr>
          <w:rFonts w:ascii="Calibri" w:hAnsi="Calibri" w:cs="Calibri"/>
        </w:rPr>
        <w:t>Technical Solution Design</w:t>
      </w:r>
      <w:r w:rsidR="59B82F74" w:rsidRPr="1C69F7EF">
        <w:rPr>
          <w:rFonts w:ascii="Calibri" w:hAnsi="Calibri" w:cs="Calibri"/>
        </w:rPr>
        <w:t xml:space="preserve"> Preparation Document</w:t>
      </w:r>
      <w:r w:rsidR="27EDE1A9" w:rsidRPr="1C69F7EF">
        <w:rPr>
          <w:rFonts w:ascii="Calibri" w:hAnsi="Calibri" w:cs="Calibri"/>
        </w:rPr>
        <w:t xml:space="preserve"> </w:t>
      </w:r>
    </w:p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CD015B2" w14:textId="05E90F9A" w:rsidR="00F77EDB" w:rsidRPr="00147784" w:rsidRDefault="00B4528A" w:rsidP="50598391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ask 3.1 Review the Case Study</w:t>
      </w:r>
    </w:p>
    <w:p w14:paraId="262211DF" w14:textId="6B802679" w:rsidR="00F77EDB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1E2FD6E3" w14:textId="5E5E12DD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Graphical Representation of Current Technology Environment:</w:t>
      </w:r>
    </w:p>
    <w:p w14:paraId="41BEDF12" w14:textId="77777777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A140263" w14:textId="61669E2C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Legacy Systems:</w:t>
      </w:r>
    </w:p>
    <w:p w14:paraId="0CAC5667" w14:textId="77777777" w:rsidR="0067070E" w:rsidRPr="0067070E" w:rsidRDefault="0067070E" w:rsidP="0067070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Traditional manufacturing systems for newsprint and magazine paper.</w:t>
      </w:r>
    </w:p>
    <w:p w14:paraId="4A7B5701" w14:textId="77777777" w:rsidR="0067070E" w:rsidRPr="0067070E" w:rsidRDefault="0067070E" w:rsidP="0067070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 xml:space="preserve">Seven standalone </w:t>
      </w:r>
      <w:proofErr w:type="gramStart"/>
      <w:r w:rsidRPr="0067070E">
        <w:rPr>
          <w:rFonts w:ascii="Calibri" w:hAnsi="Calibri" w:cs="Calibri"/>
          <w:sz w:val="20"/>
          <w:szCs w:val="20"/>
        </w:rPr>
        <w:t>on-premise</w:t>
      </w:r>
      <w:proofErr w:type="gramEnd"/>
      <w:r w:rsidRPr="0067070E">
        <w:rPr>
          <w:rFonts w:ascii="Calibri" w:hAnsi="Calibri" w:cs="Calibri"/>
          <w:sz w:val="20"/>
          <w:szCs w:val="20"/>
        </w:rPr>
        <w:t xml:space="preserve"> systems from different vendors.</w:t>
      </w:r>
    </w:p>
    <w:p w14:paraId="78C593EE" w14:textId="77777777" w:rsidR="0067070E" w:rsidRPr="0067070E" w:rsidRDefault="0067070E" w:rsidP="0067070E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ystems include Sales, Supplier records (SRM), Asset Management, Financials, Payroll, Plant Operations, and Warehouse Management.</w:t>
      </w:r>
    </w:p>
    <w:p w14:paraId="74DE0CEE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3AEAD63" w14:textId="05A2FCDA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Fragmented IT Landscape:</w:t>
      </w:r>
    </w:p>
    <w:p w14:paraId="2F3E5FD2" w14:textId="77777777" w:rsidR="0067070E" w:rsidRPr="0067070E" w:rsidRDefault="0067070E" w:rsidP="0067070E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Historical reliance on small IT team supporting multiple systems.</w:t>
      </w:r>
    </w:p>
    <w:p w14:paraId="06EEBF41" w14:textId="77777777" w:rsidR="0067070E" w:rsidRPr="0067070E" w:rsidRDefault="0067070E" w:rsidP="0067070E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Lack of advanced or predictive analytics capabilities.</w:t>
      </w:r>
    </w:p>
    <w:p w14:paraId="102BCA6D" w14:textId="77777777" w:rsidR="0067070E" w:rsidRPr="0067070E" w:rsidRDefault="0067070E" w:rsidP="0067070E">
      <w:pPr>
        <w:pStyle w:val="ListParagraph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Limited internal resources for managing diverse systems.</w:t>
      </w:r>
    </w:p>
    <w:p w14:paraId="7B8E1AAC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0280B20A" w14:textId="15A2225C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s:</w:t>
      </w:r>
    </w:p>
    <w:p w14:paraId="1E3AEDE5" w14:textId="77777777" w:rsidR="0067070E" w:rsidRPr="0067070E" w:rsidRDefault="0067070E" w:rsidP="0067070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Margins as low as 2-3% for some products.</w:t>
      </w:r>
    </w:p>
    <w:p w14:paraId="55C52FE0" w14:textId="77777777" w:rsidR="0067070E" w:rsidRPr="0067070E" w:rsidRDefault="0067070E" w:rsidP="0067070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ncreasing pressure from customers, regulatory authorities, and the public regarding environmental impact.</w:t>
      </w:r>
    </w:p>
    <w:p w14:paraId="2E50E1ED" w14:textId="08CA9260" w:rsidR="00B4528A" w:rsidRPr="0067070E" w:rsidRDefault="0067070E" w:rsidP="0067070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hifting focus from cost-driven, batch production to speed, transparency, and customization.</w:t>
      </w:r>
    </w:p>
    <w:p w14:paraId="7A496349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84F32B9" w14:textId="6721F2DA" w:rsidR="00B4528A" w:rsidRPr="000507A7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0D811A41" w14:textId="77777777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High-Level Products and Solutions (From Customer Journey Roadmap):</w:t>
      </w:r>
    </w:p>
    <w:p w14:paraId="699D870C" w14:textId="77777777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0F21CDA4" w14:textId="77777777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AP S/4HANA</w:t>
      </w:r>
    </w:p>
    <w:p w14:paraId="630D4DE1" w14:textId="6CF85D57" w:rsidR="0067070E" w:rsidRPr="0067070E" w:rsidRDefault="0067070E" w:rsidP="0067070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ore ERP system for streamlined operations and data analytics.</w:t>
      </w:r>
    </w:p>
    <w:p w14:paraId="10719CA3" w14:textId="77777777" w:rsidR="0067070E" w:rsidRPr="0067070E" w:rsidRDefault="0067070E" w:rsidP="0067070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ntegration of business processes to provide a single source of truth.</w:t>
      </w:r>
    </w:p>
    <w:p w14:paraId="5F119176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2AFF4EBA" w14:textId="40064152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AP Predictive Maintenance and Service, SAP Analytics Cloud</w:t>
      </w:r>
    </w:p>
    <w:p w14:paraId="1F7C1182" w14:textId="77777777" w:rsidR="0067070E" w:rsidRPr="0067070E" w:rsidRDefault="0067070E" w:rsidP="0067070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Real-time analytics and predictive maintenance for efficient asset management.</w:t>
      </w:r>
    </w:p>
    <w:p w14:paraId="75B87D31" w14:textId="4FE05E06" w:rsidR="0067070E" w:rsidRPr="0067070E" w:rsidRDefault="0067070E" w:rsidP="0067070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Operational analytics to support the goal of reducing waste.</w:t>
      </w:r>
    </w:p>
    <w:p w14:paraId="7B973765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5B875667" w14:textId="55FCC0A1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AP Ariba, SAP Integrated Business Planning (IBP)</w:t>
      </w:r>
    </w:p>
    <w:p w14:paraId="720A909F" w14:textId="77777777" w:rsidR="0067070E" w:rsidRPr="0067070E" w:rsidRDefault="0067070E" w:rsidP="0067070E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upplier Relationship Management (SRM) for enhanced negotiations.</w:t>
      </w:r>
    </w:p>
    <w:p w14:paraId="1A5B107C" w14:textId="77777777" w:rsidR="0067070E" w:rsidRPr="0067070E" w:rsidRDefault="0067070E" w:rsidP="0067070E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upply Chain Management (SCM) for visibility into the supply chain performance.</w:t>
      </w:r>
    </w:p>
    <w:p w14:paraId="6E7445B4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79B9791A" w14:textId="704DB83F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AP Commerce Cloud</w:t>
      </w:r>
    </w:p>
    <w:p w14:paraId="5B67DC98" w14:textId="77777777" w:rsidR="0067070E" w:rsidRPr="0067070E" w:rsidRDefault="0067070E" w:rsidP="0067070E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ustomer-facing e-commerce capabilities.</w:t>
      </w:r>
    </w:p>
    <w:p w14:paraId="3A86A0B1" w14:textId="77777777" w:rsidR="0067070E" w:rsidRPr="0067070E" w:rsidRDefault="0067070E" w:rsidP="0067070E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ntegration with SAP S/4HANA for real-time inventory and order management.</w:t>
      </w:r>
    </w:p>
    <w:p w14:paraId="04DEC002" w14:textId="26DA518E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AP Environmental Compliance</w:t>
      </w:r>
    </w:p>
    <w:p w14:paraId="7078CA04" w14:textId="77777777" w:rsidR="0067070E" w:rsidRPr="0067070E" w:rsidRDefault="0067070E" w:rsidP="0067070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ntegration into the solution architecture for tracking and reporting sustainability metrics.</w:t>
      </w:r>
    </w:p>
    <w:p w14:paraId="2C6FE077" w14:textId="64EAEB9E" w:rsidR="001C0B13" w:rsidRPr="0067070E" w:rsidRDefault="0067070E" w:rsidP="0067070E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Provides environmental impact assessments for customer orders.</w:t>
      </w:r>
    </w:p>
    <w:p w14:paraId="1C6E7B53" w14:textId="557DE8B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9CCDF1F" w14:textId="4B5195E9" w:rsidR="001C0B13" w:rsidRPr="000507A7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336720F9" w14:textId="64ED2788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ustainability challenges faced by customers in the Paper industry.</w:t>
      </w:r>
    </w:p>
    <w:p w14:paraId="56B4B956" w14:textId="77777777" w:rsidR="0067070E" w:rsidRPr="0067070E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09420AE" w14:textId="1495FAC5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lastRenderedPageBreak/>
        <w:t>Deforestation and Habitat Loss</w:t>
      </w:r>
    </w:p>
    <w:p w14:paraId="1DB65C80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The paper industry historically relies on wood pulp as a primary raw material, leading to deforestation and habitat destruction.</w:t>
      </w:r>
    </w:p>
    <w:p w14:paraId="78075132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Loss of biodiversity, disruption of ecosystems, and potential contribution to climate change.</w:t>
      </w:r>
    </w:p>
    <w:p w14:paraId="590144FD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0D7C218A" w14:textId="0B6AC03D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Resource Intensity</w:t>
      </w:r>
    </w:p>
    <w:p w14:paraId="6E1F6A12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High water and energy consumption in paper manufacturing processes, particularly in traditional paper mills.</w:t>
      </w:r>
    </w:p>
    <w:p w14:paraId="4635248F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Depletion of natural resources, increased carbon emissions, and environmental strain on water sources.</w:t>
      </w:r>
    </w:p>
    <w:p w14:paraId="39523A13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Calibri" w:hAnsi="Calibri" w:cs="Calibri"/>
          <w:sz w:val="20"/>
          <w:szCs w:val="20"/>
        </w:rPr>
      </w:pPr>
    </w:p>
    <w:p w14:paraId="41E6C38B" w14:textId="16307565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emical Usage and Pollution</w:t>
      </w:r>
    </w:p>
    <w:p w14:paraId="4CE8718E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The use of chemicals in the pulping and bleaching processes poses environmental risks.</w:t>
      </w:r>
    </w:p>
    <w:p w14:paraId="0C59280F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Water pollution, soil contamination, and adverse effects on aquatic ecosystems.</w:t>
      </w:r>
    </w:p>
    <w:p w14:paraId="132A40C1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061250C1" w14:textId="0AD588B3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Waste Generation</w:t>
      </w:r>
    </w:p>
    <w:p w14:paraId="07B0AA7F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Paper production generates significant waste, including sludge, residues, and by-products.</w:t>
      </w:r>
    </w:p>
    <w:p w14:paraId="1F898E53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Increased landfill waste, potential harm to ecosystems, and challenges in waste management.</w:t>
      </w:r>
    </w:p>
    <w:p w14:paraId="6C60698D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72FE53C2" w14:textId="56A3FE52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arbon Footprint</w:t>
      </w:r>
    </w:p>
    <w:p w14:paraId="21E034E3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The industry's reliance on fossil fuels for energy contributes to a high carbon footprint.</w:t>
      </w:r>
    </w:p>
    <w:p w14:paraId="3159A23C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Climate change, greenhouse gas emissions, and environmental degradation.</w:t>
      </w:r>
    </w:p>
    <w:p w14:paraId="215BEF78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7A3AA8E9" w14:textId="256F71F4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Recycling and Circular Economy</w:t>
      </w:r>
    </w:p>
    <w:p w14:paraId="376EE057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Limited recycling rates and challenges in promoting a circular economy for paper products.</w:t>
      </w:r>
    </w:p>
    <w:p w14:paraId="33A14073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Increased demand for virgin fibers, resource depletion, and missed opportunities for waste reduction.</w:t>
      </w:r>
    </w:p>
    <w:p w14:paraId="3F4B1FC1" w14:textId="64C7BD08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ocial Responsibility and Community Impact</w:t>
      </w:r>
    </w:p>
    <w:p w14:paraId="400E14B7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Ensuring fair labor practices, community engagement, and addressing social issues in the supply chain.</w:t>
      </w:r>
    </w:p>
    <w:p w14:paraId="773D9601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Human rights concerns, community displacement, and reputational risks for companies.</w:t>
      </w:r>
    </w:p>
    <w:p w14:paraId="1FD56D25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645B3859" w14:textId="453B3EE5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Regulatory Compliance</w:t>
      </w:r>
    </w:p>
    <w:p w14:paraId="1A8D9E94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Adhering to stringent environmental regulations and sustainability standards.</w:t>
      </w:r>
    </w:p>
    <w:p w14:paraId="46094AFD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Fines, legal implications, and the need for ongoing investments in compliance measures.</w:t>
      </w:r>
    </w:p>
    <w:p w14:paraId="54BFBE61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3B8F117" w14:textId="70317284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Shifting Market Demands</w:t>
      </w:r>
    </w:p>
    <w:p w14:paraId="3905BA06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Meeting consumer expectations for sustainable and eco-friendly products.</w:t>
      </w:r>
    </w:p>
    <w:p w14:paraId="2BBE5AA3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Market competitiveness, brand image, and the need for continuous innovation in sustainable practices.</w:t>
      </w:r>
    </w:p>
    <w:p w14:paraId="7C0092C2" w14:textId="77777777" w:rsidR="0067070E" w:rsidRPr="0067070E" w:rsidRDefault="0067070E" w:rsidP="0067070E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052D353B" w14:textId="5E64F9A8" w:rsidR="0067070E" w:rsidRPr="0067070E" w:rsidRDefault="0067070E" w:rsidP="0067070E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Education and Awareness</w:t>
      </w:r>
    </w:p>
    <w:p w14:paraId="325FC504" w14:textId="77777777" w:rsidR="0067070E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Challenge: Lack of awareness among consumers about the environmental impact of paper products.</w:t>
      </w:r>
    </w:p>
    <w:p w14:paraId="323B27D7" w14:textId="1F160737" w:rsidR="001C0B13" w:rsidRPr="0067070E" w:rsidRDefault="0067070E" w:rsidP="0067070E">
      <w:pPr>
        <w:pStyle w:val="ListParagraph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67070E">
        <w:rPr>
          <w:rFonts w:ascii="Calibri" w:hAnsi="Calibri" w:cs="Calibri"/>
          <w:sz w:val="20"/>
          <w:szCs w:val="20"/>
        </w:rPr>
        <w:t>Impact: Limited demand for sustainable alternatives, hindering industry-wide adoption of eco-friendly practices.</w:t>
      </w:r>
    </w:p>
    <w:p w14:paraId="03ADAB94" w14:textId="63E0DFD3" w:rsidR="5A714D01" w:rsidRPr="00147784" w:rsidRDefault="00B4528A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sk 3.2 </w:t>
      </w:r>
      <w:r w:rsidR="0018179D">
        <w:rPr>
          <w:rFonts w:ascii="Calibri" w:hAnsi="Calibri" w:cs="Calibri"/>
        </w:rPr>
        <w:t>Analysis and design inputs</w:t>
      </w:r>
    </w:p>
    <w:p w14:paraId="31186AD0" w14:textId="344BCCB6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4FB56EED" w14:textId="77777777" w:rsidR="0067070E" w:rsidRPr="005C5A29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Key Technology Elements:</w:t>
      </w:r>
    </w:p>
    <w:p w14:paraId="7E6D591A" w14:textId="77777777" w:rsidR="0067070E" w:rsidRPr="005C5A29" w:rsidRDefault="0067070E" w:rsidP="006707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A387C03" w14:textId="77777777" w:rsidR="005C5A29" w:rsidRPr="005C5A29" w:rsidRDefault="0067070E" w:rsidP="005C5A2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 xml:space="preserve">Network </w:t>
      </w:r>
    </w:p>
    <w:p w14:paraId="0A47DD27" w14:textId="67A403F3" w:rsidR="0067070E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High-speed and reliable network infrastructure to support data transfer and communication across different locations.</w:t>
      </w:r>
    </w:p>
    <w:p w14:paraId="6C30963E" w14:textId="77777777" w:rsidR="005C5A29" w:rsidRPr="005C5A29" w:rsidRDefault="005C5A29" w:rsidP="005C5A2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Calibri" w:hAnsi="Calibri" w:cs="Calibri"/>
          <w:sz w:val="20"/>
          <w:szCs w:val="20"/>
        </w:rPr>
      </w:pPr>
    </w:p>
    <w:p w14:paraId="4EA1C626" w14:textId="77777777" w:rsidR="005C5A29" w:rsidRPr="005C5A29" w:rsidRDefault="0067070E" w:rsidP="005C5A2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 xml:space="preserve">Systems </w:t>
      </w:r>
    </w:p>
    <w:p w14:paraId="679BDCB6" w14:textId="3D0A4910" w:rsidR="0067070E" w:rsidRPr="005C5A29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Implementation of SAP S/4HANA as the core ERP system for seamless integration of business processes.</w:t>
      </w:r>
    </w:p>
    <w:p w14:paraId="616F15B2" w14:textId="77777777" w:rsidR="0067070E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SAP Ariba for Supplier Relationship Management (SRM) and SAP Integrated Business Planning (IBP) for enhanced supply chain visibility.</w:t>
      </w:r>
    </w:p>
    <w:p w14:paraId="7CB9B262" w14:textId="77777777" w:rsidR="005C5A29" w:rsidRPr="005C5A29" w:rsidRDefault="005C5A29" w:rsidP="005C5A2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Calibri" w:hAnsi="Calibri" w:cs="Calibri"/>
          <w:sz w:val="20"/>
          <w:szCs w:val="20"/>
        </w:rPr>
      </w:pPr>
    </w:p>
    <w:p w14:paraId="5591172E" w14:textId="77777777" w:rsidR="005C5A29" w:rsidRPr="005C5A29" w:rsidRDefault="0067070E" w:rsidP="005C5A2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Infrastructure</w:t>
      </w:r>
    </w:p>
    <w:p w14:paraId="025F99D3" w14:textId="0A0DFC34" w:rsidR="0067070E" w:rsidRPr="005C5A29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Robust and scalable IT infrastructure to support the deployment of SAP solutions.</w:t>
      </w:r>
    </w:p>
    <w:p w14:paraId="289CE28F" w14:textId="77777777" w:rsidR="0067070E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loud-based infrastructure for flexibility, accessibility, and resilience.</w:t>
      </w:r>
    </w:p>
    <w:p w14:paraId="661D1221" w14:textId="77777777" w:rsidR="005C5A29" w:rsidRPr="005C5A29" w:rsidRDefault="005C5A29" w:rsidP="005C5A2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Calibri" w:hAnsi="Calibri" w:cs="Calibri"/>
          <w:sz w:val="20"/>
          <w:szCs w:val="20"/>
        </w:rPr>
      </w:pPr>
    </w:p>
    <w:p w14:paraId="798F721B" w14:textId="77777777" w:rsidR="005C5A29" w:rsidRPr="005C5A29" w:rsidRDefault="0067070E" w:rsidP="005C5A2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 xml:space="preserve">Data </w:t>
      </w:r>
    </w:p>
    <w:p w14:paraId="7C45E32B" w14:textId="5487D1FB" w:rsidR="0067070E" w:rsidRPr="005C5A29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entralized data repository using SAP S/4HANA as a single source of truth.</w:t>
      </w:r>
    </w:p>
    <w:p w14:paraId="2028F291" w14:textId="77777777" w:rsidR="0067070E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Advanced analytics for real-time decision-making using SAP Analytics Cloud.</w:t>
      </w:r>
    </w:p>
    <w:p w14:paraId="26A5EEE5" w14:textId="77777777" w:rsidR="005C5A29" w:rsidRPr="005C5A29" w:rsidRDefault="005C5A29" w:rsidP="005C5A29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Calibri" w:hAnsi="Calibri" w:cs="Calibri"/>
          <w:sz w:val="20"/>
          <w:szCs w:val="20"/>
        </w:rPr>
      </w:pPr>
    </w:p>
    <w:p w14:paraId="61218594" w14:textId="77777777" w:rsidR="005C5A29" w:rsidRPr="005C5A29" w:rsidRDefault="0067070E" w:rsidP="005C5A29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 xml:space="preserve">Process Models </w:t>
      </w:r>
    </w:p>
    <w:p w14:paraId="51CEC3F9" w14:textId="5E72472E" w:rsidR="0067070E" w:rsidRPr="005C5A29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Business process reengineering to align with the to-be state, incorporating diversified operations in industrial paper products, recycling services, and thermal capture energy production.</w:t>
      </w:r>
    </w:p>
    <w:p w14:paraId="648D0303" w14:textId="0440F623" w:rsidR="0018179D" w:rsidRPr="005C5A29" w:rsidRDefault="0067070E" w:rsidP="005C5A29">
      <w:pPr>
        <w:pStyle w:val="ListParagraph"/>
        <w:numPr>
          <w:ilvl w:val="1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 w:rsidRPr="005C5A29">
        <w:rPr>
          <w:rFonts w:ascii="Calibri" w:hAnsi="Calibri" w:cs="Calibri"/>
          <w:sz w:val="20"/>
          <w:szCs w:val="20"/>
        </w:rPr>
        <w:t>Integration of new process models for customized customer offerings and enhanced supplier negotiations</w:t>
      </w:r>
      <w:r w:rsidRPr="005C5A29">
        <w:rPr>
          <w:rFonts w:ascii="Calibri" w:hAnsi="Calibri" w:cs="Calibri"/>
        </w:rPr>
        <w:t>.</w:t>
      </w:r>
    </w:p>
    <w:p w14:paraId="1B155CAA" w14:textId="1D909424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E8FED43" w14:textId="028E086C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181D4080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llaboration with SAP Professionals and Customer Staff:</w:t>
      </w:r>
    </w:p>
    <w:p w14:paraId="35401FF4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185DA11E" w14:textId="6A567F0E" w:rsidR="005C5A29" w:rsidRPr="005C5A29" w:rsidRDefault="005C5A29" w:rsidP="005C5A29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SAP Professionals</w:t>
      </w:r>
    </w:p>
    <w:p w14:paraId="5AFAC028" w14:textId="77777777" w:rsidR="005C5A29" w:rsidRPr="005C5A29" w:rsidRDefault="005C5A29" w:rsidP="005C5A29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llaboration with SAP S/4HANA consultants, SAP Ariba experts, and SAP IBP specialists for system implementation.</w:t>
      </w:r>
    </w:p>
    <w:p w14:paraId="60AAAA94" w14:textId="77777777" w:rsidR="005C5A29" w:rsidRPr="005C5A29" w:rsidRDefault="005C5A29" w:rsidP="005C5A29">
      <w:pPr>
        <w:pStyle w:val="ListParagraph"/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Engaging with SAP Analytics Cloud consultants for advanced analytics requirements.</w:t>
      </w:r>
    </w:p>
    <w:p w14:paraId="2FDB3A97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64FBD5E5" w14:textId="6D49FEED" w:rsidR="005C5A29" w:rsidRPr="005C5A29" w:rsidRDefault="005C5A29" w:rsidP="005C5A29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ustomer Staff</w:t>
      </w:r>
    </w:p>
    <w:p w14:paraId="2C498EBB" w14:textId="77777777" w:rsidR="005C5A29" w:rsidRPr="005C5A29" w:rsidRDefault="005C5A29" w:rsidP="005C5A29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Involvement of ECP's IT team for insights into the current technical landscape and collaboration on system integration.</w:t>
      </w:r>
    </w:p>
    <w:p w14:paraId="146032EB" w14:textId="1CF55BED" w:rsidR="0018179D" w:rsidRPr="005C5A29" w:rsidRDefault="005C5A29" w:rsidP="005C5A29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llaboration with department heads for recycling, industrial products, and energy production for specific process requirements.</w:t>
      </w:r>
    </w:p>
    <w:p w14:paraId="4A5C0A21" w14:textId="47FD6549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F237E6E" w14:textId="77777777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39414112" w14:textId="3B72D79D" w:rsidR="005C5A29" w:rsidRPr="0022569D" w:rsidRDefault="005C5A29" w:rsidP="0022569D">
      <w:pPr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0"/>
          <w:szCs w:val="20"/>
        </w:rPr>
        <w:t>Considerations in Technical Solution Design</w:t>
      </w:r>
    </w:p>
    <w:p w14:paraId="176A1ED1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20525474" w14:textId="61BE3BF2" w:rsidR="005C5A29" w:rsidRPr="005C5A29" w:rsidRDefault="005C5A29" w:rsidP="005C5A29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Integration Points</w:t>
      </w:r>
    </w:p>
    <w:p w14:paraId="117EA5E8" w14:textId="77777777" w:rsidR="005C5A29" w:rsidRPr="005C5A29" w:rsidRDefault="005C5A29" w:rsidP="005C5A29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Identification and mapping of integration points between SAP solutions to ensure seamless data flow.</w:t>
      </w:r>
    </w:p>
    <w:p w14:paraId="42AF7EDC" w14:textId="77777777" w:rsidR="005C5A29" w:rsidRPr="005C5A29" w:rsidRDefault="005C5A29" w:rsidP="005C5A29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nsideration of interfaces with existing systems to minimize disruption.</w:t>
      </w:r>
    </w:p>
    <w:p w14:paraId="0061FE6E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37C70CF1" w14:textId="6F539070" w:rsidR="005C5A29" w:rsidRPr="005C5A29" w:rsidRDefault="005C5A29" w:rsidP="005C5A29">
      <w:pPr>
        <w:pStyle w:val="ListParagraph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Data Security and Compliance</w:t>
      </w:r>
    </w:p>
    <w:p w14:paraId="6A484334" w14:textId="77777777" w:rsidR="005C5A29" w:rsidRPr="005C5A29" w:rsidRDefault="005C5A29" w:rsidP="005C5A29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Implementation of robust data security measures to ensure compliance with industry regulations.</w:t>
      </w:r>
    </w:p>
    <w:p w14:paraId="78D71734" w14:textId="60095BB9" w:rsidR="0018179D" w:rsidRPr="005C5A29" w:rsidRDefault="005C5A29" w:rsidP="000507A7">
      <w:pPr>
        <w:pStyle w:val="ListParagraph"/>
        <w:numPr>
          <w:ilvl w:val="1"/>
          <w:numId w:val="2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nsideration of data privacy and protection in the design.</w:t>
      </w:r>
    </w:p>
    <w:p w14:paraId="5C7705A8" w14:textId="5D20DCD0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0C40F26" w14:textId="3BEF1A85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3A340957" w14:textId="4B86B15E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Review and Analysis</w:t>
      </w:r>
    </w:p>
    <w:p w14:paraId="79572645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5D3379A0" w14:textId="3F342F79" w:rsidR="005C5A29" w:rsidRPr="005C5A29" w:rsidRDefault="005C5A29" w:rsidP="005C5A29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Analysis Frameworks</w:t>
      </w:r>
    </w:p>
    <w:p w14:paraId="1ACDDFD2" w14:textId="77777777" w:rsidR="005C5A29" w:rsidRPr="005C5A29" w:rsidRDefault="005C5A29" w:rsidP="005C5A29">
      <w:pPr>
        <w:pStyle w:val="ListParagraph"/>
        <w:numPr>
          <w:ilvl w:val="1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Utilization of industry-standard analysis frameworks to assess the effectiveness of the proposed technical solution.</w:t>
      </w:r>
    </w:p>
    <w:p w14:paraId="671035F5" w14:textId="77777777" w:rsidR="005C5A29" w:rsidRPr="005C5A29" w:rsidRDefault="005C5A29" w:rsidP="005C5A29">
      <w:pPr>
        <w:pStyle w:val="ListParagraph"/>
        <w:numPr>
          <w:ilvl w:val="1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Regular reviews using frameworks to ensure alignment with project goals.</w:t>
      </w:r>
    </w:p>
    <w:p w14:paraId="43B6F82C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46B3AE45" w14:textId="1D1945F0" w:rsidR="005C5A29" w:rsidRPr="005C5A29" w:rsidRDefault="005C5A29" w:rsidP="005C5A29">
      <w:pPr>
        <w:pStyle w:val="ListParagraph"/>
        <w:numPr>
          <w:ilvl w:val="0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Surveys and Interviews</w:t>
      </w:r>
    </w:p>
    <w:p w14:paraId="763158F7" w14:textId="77777777" w:rsidR="005C5A29" w:rsidRPr="005C5A29" w:rsidRDefault="005C5A29" w:rsidP="005C5A29">
      <w:pPr>
        <w:pStyle w:val="ListParagraph"/>
        <w:numPr>
          <w:ilvl w:val="1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nducting surveys and interviews with end-users to gather feedback on system usability and performance.</w:t>
      </w:r>
    </w:p>
    <w:p w14:paraId="1DA6F24D" w14:textId="682B9169" w:rsidR="0018179D" w:rsidRPr="005C5A29" w:rsidRDefault="005C5A29" w:rsidP="000507A7">
      <w:pPr>
        <w:pStyle w:val="ListParagraph"/>
        <w:numPr>
          <w:ilvl w:val="1"/>
          <w:numId w:val="2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ntinuous engagement with stakeholders through interviews to address evolving business needs.</w:t>
      </w:r>
    </w:p>
    <w:p w14:paraId="23593136" w14:textId="2FC1970C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0CC6434" w14:textId="67D02473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0CF6BD05" w14:textId="7BE32463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losing Solution Gaps</w:t>
      </w:r>
    </w:p>
    <w:p w14:paraId="70BE16E5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</w:p>
    <w:p w14:paraId="4781443B" w14:textId="53F7EED0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Gap Analysis</w:t>
      </w:r>
    </w:p>
    <w:p w14:paraId="45235AC8" w14:textId="77777777" w:rsidR="005C5A29" w:rsidRPr="005C5A29" w:rsidRDefault="005C5A29" w:rsidP="005C5A29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0"/>
          <w:szCs w:val="20"/>
        </w:rPr>
      </w:pPr>
      <w:r w:rsidRPr="005C5A29">
        <w:rPr>
          <w:rFonts w:ascii="Calibri" w:hAnsi="Calibri" w:cs="Calibri"/>
          <w:sz w:val="20"/>
          <w:szCs w:val="20"/>
        </w:rPr>
        <w:t>Conducting a thorough gap analysis to identify disparities between the proposed solution and the existing technical landscape.</w:t>
      </w:r>
    </w:p>
    <w:p w14:paraId="37134ACF" w14:textId="785E9234" w:rsidR="0018179D" w:rsidRPr="005C5A29" w:rsidRDefault="005C5A29" w:rsidP="005C5A29">
      <w:pPr>
        <w:pStyle w:val="ListParagraph"/>
        <w:numPr>
          <w:ilvl w:val="0"/>
          <w:numId w:val="2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4"/>
          <w:szCs w:val="24"/>
        </w:rPr>
      </w:pPr>
      <w:r w:rsidRPr="005C5A29">
        <w:rPr>
          <w:rFonts w:ascii="Calibri" w:hAnsi="Calibri" w:cs="Calibri"/>
          <w:sz w:val="20"/>
          <w:szCs w:val="20"/>
        </w:rPr>
        <w:t>Developing mitigation strategies to close identified gaps, including additional configurations or customizations.</w:t>
      </w:r>
    </w:p>
    <w:p w14:paraId="30551D7E" w14:textId="040051E7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7CC8B28" w14:textId="1D034BD5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EE4E93A" w14:textId="3CD9392A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2B8DA645" w14:textId="0D3523AC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High-Level Functional Requirements</w:t>
      </w:r>
    </w:p>
    <w:p w14:paraId="74307589" w14:textId="77777777" w:rsidR="005C5A29" w:rsidRPr="005C5A29" w:rsidRDefault="005C5A29" w:rsidP="005C5A29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B3CACA8" w14:textId="638CEFC7" w:rsidR="005C5A29" w:rsidRPr="005C5A29" w:rsidRDefault="005C5A29" w:rsidP="005C5A29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Asset Management: Ability to track and manage assets across manufacturing, recycling, and energy production operations.</w:t>
      </w:r>
    </w:p>
    <w:p w14:paraId="6623ED65" w14:textId="365CC303" w:rsidR="005C5A29" w:rsidRPr="005C5A29" w:rsidRDefault="005C5A29" w:rsidP="005C5A29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Supply Chain Visibility: Enhanced visibility into the supply chain for efficient logistics, transportation, and inventory management.</w:t>
      </w:r>
    </w:p>
    <w:p w14:paraId="1A7D1DBC" w14:textId="72DE07E1" w:rsidR="005C5A29" w:rsidRPr="005C5A29" w:rsidRDefault="005C5A29" w:rsidP="005C5A29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Customer-Facing E-commerce: Implementation of an e-commerce platform for customers to submit orders online with customization options.</w:t>
      </w:r>
    </w:p>
    <w:p w14:paraId="296FCE9B" w14:textId="16AA979D" w:rsidR="005C5A29" w:rsidRPr="005C5A29" w:rsidRDefault="005C5A29" w:rsidP="005C5A29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Environmental Impact Tracking: Integration of tools for tracking and reporting environmental impact metrics related to customer orders.</w:t>
      </w:r>
    </w:p>
    <w:p w14:paraId="5F719EFB" w14:textId="08B4D3FB" w:rsidR="005C5A29" w:rsidRPr="005C5A29" w:rsidRDefault="005C5A29" w:rsidP="005C5A29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Predictive Maintenance: Implementation of predictive maintenance solutions for efficient management of equipment downtime.</w:t>
      </w:r>
    </w:p>
    <w:p w14:paraId="3A3FE071" w14:textId="635E932D" w:rsidR="007C7492" w:rsidRPr="005C5A29" w:rsidRDefault="005C5A29" w:rsidP="000507A7">
      <w:pPr>
        <w:pStyle w:val="ListParagraph"/>
        <w:numPr>
          <w:ilvl w:val="0"/>
          <w:numId w:val="2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5C5A29">
        <w:rPr>
          <w:rFonts w:ascii="Calibri" w:hAnsi="Calibri" w:cs="Calibri"/>
          <w:sz w:val="22"/>
          <w:szCs w:val="22"/>
        </w:rPr>
        <w:t>Real-time Analytics: Provision of real-time analytics capabilities to support data-driven decision-making across all business functions.</w:t>
      </w:r>
    </w:p>
    <w:p w14:paraId="3A4C2BEA" w14:textId="77777777" w:rsidR="0022569D" w:rsidRDefault="0022569D">
      <w:pPr>
        <w:rPr>
          <w:rFonts w:ascii="Calibri" w:hAnsi="Calibri" w:cs="Calibri"/>
          <w:b/>
          <w:bCs/>
          <w:color w:val="2E74B5" w:themeColor="accent1" w:themeShade="BF"/>
          <w:sz w:val="24"/>
          <w:szCs w:val="24"/>
        </w:rPr>
      </w:pPr>
      <w:r>
        <w:rPr>
          <w:rFonts w:ascii="Calibri" w:hAnsi="Calibri" w:cs="Calibri"/>
        </w:rPr>
        <w:br w:type="page"/>
      </w:r>
    </w:p>
    <w:p w14:paraId="361670F7" w14:textId="3FC66CE4" w:rsidR="39C3BF9A" w:rsidRPr="00147784" w:rsidRDefault="00315832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Task 3.3</w:t>
      </w:r>
      <w:r w:rsidR="00AB73D8">
        <w:rPr>
          <w:rFonts w:ascii="Calibri" w:hAnsi="Calibri" w:cs="Calibri"/>
        </w:rPr>
        <w:t xml:space="preserve"> Design Thinking Exploration</w:t>
      </w:r>
    </w:p>
    <w:p w14:paraId="7B67714B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tage 1: Empathize (Understand who the user is. Research your user. Create a user persona.)</w:t>
      </w:r>
    </w:p>
    <w:p w14:paraId="4A72485A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D4E7326" w14:textId="09195745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User Persona</w:t>
      </w:r>
    </w:p>
    <w:p w14:paraId="65A43319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7492C0F" w14:textId="77777777" w:rsidR="00DC1C5B" w:rsidRPr="00DC1C5B" w:rsidRDefault="00DC1C5B" w:rsidP="00DC1C5B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Name: Emily Thompson</w:t>
      </w:r>
    </w:p>
    <w:p w14:paraId="7D2C1D74" w14:textId="77777777" w:rsidR="00DC1C5B" w:rsidRPr="00DC1C5B" w:rsidRDefault="00DC1C5B" w:rsidP="00DC1C5B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Age: 34</w:t>
      </w:r>
    </w:p>
    <w:p w14:paraId="2072DB76" w14:textId="77777777" w:rsidR="00DC1C5B" w:rsidRPr="00DC1C5B" w:rsidRDefault="00DC1C5B" w:rsidP="00DC1C5B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Role: Operations Manager at East Canada Paper (ECP)</w:t>
      </w:r>
    </w:p>
    <w:p w14:paraId="7159FC21" w14:textId="77777777" w:rsidR="00DC1C5B" w:rsidRPr="00DC1C5B" w:rsidRDefault="00DC1C5B" w:rsidP="00DC1C5B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Background: Holds a degree in Environmental Science and has been with ECP for 8 years, overseeing various aspects of operations, including recycling and energy production.</w:t>
      </w:r>
    </w:p>
    <w:p w14:paraId="242A7C05" w14:textId="77777777" w:rsidR="00DC1C5B" w:rsidRPr="00DC1C5B" w:rsidRDefault="00DC1C5B" w:rsidP="00DC1C5B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Goals: Improve sustainability practices, streamline operations, and implement innovative solutions.</w:t>
      </w:r>
    </w:p>
    <w:p w14:paraId="0CE49360" w14:textId="77777777" w:rsidR="00DC1C5B" w:rsidRPr="00DC1C5B" w:rsidRDefault="00DC1C5B" w:rsidP="00DC1C5B">
      <w:pPr>
        <w:pStyle w:val="ListParagraph"/>
        <w:numPr>
          <w:ilvl w:val="0"/>
          <w:numId w:val="2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Challenges: Balancing cost-efficiency with environmental sustainability, managing a diverse team, and integrating new technologies seamlessly.</w:t>
      </w:r>
    </w:p>
    <w:p w14:paraId="45E54F20" w14:textId="77777777" w:rsid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7F68F42" w14:textId="64CDCAAE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tage 2: Define (Define the user’s needs and problems. What are the difficulties they face?)</w:t>
      </w:r>
    </w:p>
    <w:p w14:paraId="08E2B876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CCB4667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User Needs and Problems:</w:t>
      </w:r>
    </w:p>
    <w:p w14:paraId="1D58DED2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72634FE" w14:textId="1A18EAAF" w:rsidR="00DC1C5B" w:rsidRPr="00DC1C5B" w:rsidRDefault="00DC1C5B" w:rsidP="00DC1C5B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Efficient Operations: Need for streamlined and efficient operations to meet the immediate and long-term goals of ECP.</w:t>
      </w:r>
    </w:p>
    <w:p w14:paraId="1577C28F" w14:textId="3FB45965" w:rsidR="00DC1C5B" w:rsidRPr="00DC1C5B" w:rsidRDefault="00DC1C5B" w:rsidP="00DC1C5B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ustainability Integration: Difficulty in seamlessly integrating sustainability practices into existing processes without disrupting operations.</w:t>
      </w:r>
    </w:p>
    <w:p w14:paraId="36712107" w14:textId="13A5672E" w:rsidR="00DC1C5B" w:rsidRPr="00DC1C5B" w:rsidRDefault="00DC1C5B" w:rsidP="00DC1C5B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Team Collaboration: Challenges in fostering collaboration among a diverse team with varying technical expertise.</w:t>
      </w:r>
    </w:p>
    <w:p w14:paraId="10341E95" w14:textId="6006C116" w:rsidR="00DC1C5B" w:rsidRPr="00DC1C5B" w:rsidRDefault="00DC1C5B" w:rsidP="00DC1C5B">
      <w:pPr>
        <w:pStyle w:val="ListParagraph"/>
        <w:numPr>
          <w:ilvl w:val="0"/>
          <w:numId w:val="2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Technology Adoption: Need for user-friendly technology solutions that can be adopted by the team with minimal resistance.</w:t>
      </w:r>
    </w:p>
    <w:p w14:paraId="381BC27D" w14:textId="77777777" w:rsid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A85E42A" w14:textId="7E2A4EBE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tage 3: Ideate (Use methods such as mind mapping and list design ideas for the solution.)</w:t>
      </w:r>
    </w:p>
    <w:p w14:paraId="3D8EF547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0646C5A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Design Ideas:</w:t>
      </w:r>
    </w:p>
    <w:p w14:paraId="179D7E15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54598EC" w14:textId="62882EDB" w:rsidR="00DC1C5B" w:rsidRPr="00DC1C5B" w:rsidRDefault="00DC1C5B" w:rsidP="00DC1C5B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Integrated Sustainability Dashboard: Develop a centralized dashboard providing real-time insights into sustainability metrics and operational efficiency.</w:t>
      </w:r>
    </w:p>
    <w:p w14:paraId="0D51BD76" w14:textId="3500FA5A" w:rsidR="00DC1C5B" w:rsidRPr="00DC1C5B" w:rsidRDefault="00DC1C5B" w:rsidP="00DC1C5B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Collaboration Platform: Implement a user-friendly collaboration platform to facilitate communication and knowledge sharing among team members.</w:t>
      </w:r>
    </w:p>
    <w:p w14:paraId="3B4E2BC9" w14:textId="523E7C21" w:rsidR="00DC1C5B" w:rsidRPr="00DC1C5B" w:rsidRDefault="00DC1C5B" w:rsidP="00DC1C5B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 xml:space="preserve">Training and Onboarding Program: Create a comprehensive training program to onboard team members </w:t>
      </w:r>
      <w:proofErr w:type="gramStart"/>
      <w:r w:rsidRPr="00DC1C5B">
        <w:rPr>
          <w:rFonts w:ascii="Calibri" w:hAnsi="Calibri" w:cs="Calibri"/>
          <w:sz w:val="22"/>
          <w:szCs w:val="22"/>
        </w:rPr>
        <w:t>onto</w:t>
      </w:r>
      <w:proofErr w:type="gramEnd"/>
      <w:r w:rsidRPr="00DC1C5B">
        <w:rPr>
          <w:rFonts w:ascii="Calibri" w:hAnsi="Calibri" w:cs="Calibri"/>
          <w:sz w:val="22"/>
          <w:szCs w:val="22"/>
        </w:rPr>
        <w:t xml:space="preserve"> new technologies and sustainability practices.</w:t>
      </w:r>
    </w:p>
    <w:p w14:paraId="219F099E" w14:textId="0D8183FD" w:rsidR="00DC1C5B" w:rsidRPr="00DC1C5B" w:rsidRDefault="00DC1C5B" w:rsidP="00DC1C5B">
      <w:pPr>
        <w:pStyle w:val="ListParagraph"/>
        <w:numPr>
          <w:ilvl w:val="0"/>
          <w:numId w:val="26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Innovation Hub: Establish an innovation hub within the organization to encourage the generation of creative ideas and solutions.</w:t>
      </w:r>
    </w:p>
    <w:p w14:paraId="68C94F3A" w14:textId="77777777" w:rsid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176F036" w14:textId="77777777" w:rsidR="00DC1C5B" w:rsidRDefault="00DC1C5B">
      <w:p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 w:type="page"/>
      </w:r>
    </w:p>
    <w:p w14:paraId="6D40B0D0" w14:textId="75380724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lastRenderedPageBreak/>
        <w:t>Stage 4: Prototype (Create a prototype of the solution, maybe, through a drawing.)</w:t>
      </w:r>
    </w:p>
    <w:p w14:paraId="65CC012A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4982DB8" w14:textId="7E4D9DDE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Prototype Sketch</w:t>
      </w:r>
    </w:p>
    <w:p w14:paraId="625E878D" w14:textId="02AE5679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br/>
      </w:r>
      <w:r w:rsidRPr="00DC1C5B">
        <w:rPr>
          <w:rFonts w:ascii="Calibri" w:hAnsi="Calibri" w:cs="Calibri"/>
          <w:sz w:val="22"/>
          <w:szCs w:val="22"/>
        </w:rPr>
        <w:t>The prototype sketch illustrates an integrated sustainability dashboard with key metrics displayed in an easy-to-understand format. It includes sections for recycling rates, energy consumption, and cost-efficiency. The dashboard is designed to be accessible to users of varying technical backgrounds.</w:t>
      </w:r>
    </w:p>
    <w:p w14:paraId="5F8324C8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526F076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tage 5: Test (Test the design idea using various scenarios and see whether your design works. Document the output of testing for each scenario.)</w:t>
      </w:r>
    </w:p>
    <w:p w14:paraId="01E3B69D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9559F0D" w14:textId="5DFB4E97" w:rsidR="00DC1C5B" w:rsidRPr="00DC1C5B" w:rsidRDefault="00DC1C5B" w:rsidP="00DC1C5B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cenario 1: User-Friendliness Test</w:t>
      </w:r>
    </w:p>
    <w:p w14:paraId="24C39076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Test: Evaluate how easily team members can navigate and interpret the sustainability dashboard.</w:t>
      </w:r>
    </w:p>
    <w:p w14:paraId="7D89D76E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Output: Positive feedback on the intuitive design and clarity of the dashboard. Users found it easy to access relevant information.</w:t>
      </w:r>
    </w:p>
    <w:p w14:paraId="0E834BB0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16B4BED" w14:textId="0D02E4C7" w:rsidR="00DC1C5B" w:rsidRPr="00DC1C5B" w:rsidRDefault="00DC1C5B" w:rsidP="00DC1C5B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cenario 2: Collaboration Platform Adoption</w:t>
      </w:r>
    </w:p>
    <w:p w14:paraId="5C4C6B8F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Test: Introduce the collaboration platform to a subset of team members and assess their engagement and interaction.</w:t>
      </w:r>
    </w:p>
    <w:p w14:paraId="7AC72A15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Output: Increased communication and collaboration observed among the test group. Positive responses to the platform's usability.</w:t>
      </w:r>
    </w:p>
    <w:p w14:paraId="41A2AD54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AA556D1" w14:textId="18E0556C" w:rsidR="00DC1C5B" w:rsidRPr="00DC1C5B" w:rsidRDefault="00DC1C5B" w:rsidP="00DC1C5B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cenario 3: Training Program Effectiveness</w:t>
      </w:r>
    </w:p>
    <w:p w14:paraId="54005635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Test: Implement the training program for a group of employees and assess their ability to apply the newly acquired skills.</w:t>
      </w:r>
    </w:p>
    <w:p w14:paraId="2BF817A1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Output: Participants demonstrated improved understanding of new technologies, indicating the effectiveness of the training program.</w:t>
      </w:r>
    </w:p>
    <w:p w14:paraId="5043ECB8" w14:textId="77777777" w:rsidR="00DC1C5B" w:rsidRPr="00DC1C5B" w:rsidRDefault="00DC1C5B" w:rsidP="00DC1C5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C8EA781" w14:textId="58DD332C" w:rsidR="00DC1C5B" w:rsidRPr="00DC1C5B" w:rsidRDefault="00DC1C5B" w:rsidP="00DC1C5B">
      <w:pPr>
        <w:pStyle w:val="ListParagraph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Scenario 4: Innovation Hub Engagement</w:t>
      </w:r>
    </w:p>
    <w:p w14:paraId="17BCF069" w14:textId="77777777" w:rsidR="00DC1C5B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Test: Launch the innovation hub and encourage team members to contribute ideas for process improvement.</w:t>
      </w:r>
    </w:p>
    <w:p w14:paraId="3B687CA1" w14:textId="465F98E0" w:rsidR="7A2819E4" w:rsidRPr="00DC1C5B" w:rsidRDefault="00DC1C5B" w:rsidP="00DC1C5B">
      <w:pPr>
        <w:pStyle w:val="ListParagraph"/>
        <w:numPr>
          <w:ilvl w:val="1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  <w:r w:rsidRPr="00DC1C5B">
        <w:rPr>
          <w:rFonts w:ascii="Calibri" w:hAnsi="Calibri" w:cs="Calibri"/>
          <w:sz w:val="22"/>
          <w:szCs w:val="22"/>
        </w:rPr>
        <w:t>Output: Increased participation in idea generation, showcasing the success of the innovation hub in fostering creativity and problem-solving.</w:t>
      </w:r>
    </w:p>
    <w:p w14:paraId="3D1BA44C" w14:textId="45C8F4EB" w:rsidR="50598391" w:rsidRDefault="50598391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968B06A" w14:textId="77777777" w:rsidR="001B3027" w:rsidRPr="000507A7" w:rsidRDefault="001B3027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sectPr w:rsidR="001B3027" w:rsidRPr="000507A7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B905E" w14:textId="77777777" w:rsidR="00820C16" w:rsidRDefault="00820C16">
      <w:pPr>
        <w:spacing w:after="0" w:line="240" w:lineRule="auto"/>
      </w:pPr>
      <w:r>
        <w:separator/>
      </w:r>
    </w:p>
  </w:endnote>
  <w:endnote w:type="continuationSeparator" w:id="0">
    <w:p w14:paraId="49DECB3D" w14:textId="77777777" w:rsidR="00820C16" w:rsidRDefault="00820C16">
      <w:pPr>
        <w:spacing w:after="0" w:line="240" w:lineRule="auto"/>
      </w:pPr>
      <w:r>
        <w:continuationSeparator/>
      </w:r>
    </w:p>
  </w:endnote>
  <w:endnote w:type="continuationNotice" w:id="1">
    <w:p w14:paraId="2881840B" w14:textId="77777777" w:rsidR="00820C16" w:rsidRDefault="00820C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43228" w14:textId="77777777" w:rsidR="00820C16" w:rsidRDefault="00820C16">
      <w:pPr>
        <w:spacing w:after="0" w:line="240" w:lineRule="auto"/>
      </w:pPr>
      <w:r>
        <w:separator/>
      </w:r>
    </w:p>
  </w:footnote>
  <w:footnote w:type="continuationSeparator" w:id="0">
    <w:p w14:paraId="1E9E4176" w14:textId="77777777" w:rsidR="00820C16" w:rsidRDefault="00820C16">
      <w:pPr>
        <w:spacing w:after="0" w:line="240" w:lineRule="auto"/>
      </w:pPr>
      <w:r>
        <w:continuationSeparator/>
      </w:r>
    </w:p>
  </w:footnote>
  <w:footnote w:type="continuationNotice" w:id="1">
    <w:p w14:paraId="593DD580" w14:textId="77777777" w:rsidR="00820C16" w:rsidRDefault="00820C16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B7F8A"/>
    <w:multiLevelType w:val="hybridMultilevel"/>
    <w:tmpl w:val="358238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8213FD"/>
    <w:multiLevelType w:val="hybridMultilevel"/>
    <w:tmpl w:val="07C8E4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874B4B"/>
    <w:multiLevelType w:val="hybridMultilevel"/>
    <w:tmpl w:val="88F20B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E670BB"/>
    <w:multiLevelType w:val="hybridMultilevel"/>
    <w:tmpl w:val="2C3419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6" w15:restartNumberingAfterBreak="0">
    <w:nsid w:val="17194120"/>
    <w:multiLevelType w:val="hybridMultilevel"/>
    <w:tmpl w:val="5402205C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1A683CDD"/>
    <w:multiLevelType w:val="hybridMultilevel"/>
    <w:tmpl w:val="5226CC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9D5EB6"/>
    <w:multiLevelType w:val="hybridMultilevel"/>
    <w:tmpl w:val="4CB4E7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8B54C0"/>
    <w:multiLevelType w:val="hybridMultilevel"/>
    <w:tmpl w:val="0A2EED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69250A"/>
    <w:multiLevelType w:val="hybridMultilevel"/>
    <w:tmpl w:val="413E3E3E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81900CE"/>
    <w:multiLevelType w:val="hybridMultilevel"/>
    <w:tmpl w:val="2878EC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27404"/>
    <w:multiLevelType w:val="hybridMultilevel"/>
    <w:tmpl w:val="2B4EA5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A5344B"/>
    <w:multiLevelType w:val="hybridMultilevel"/>
    <w:tmpl w:val="D63E86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3B2CDF"/>
    <w:multiLevelType w:val="hybridMultilevel"/>
    <w:tmpl w:val="63C862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1D0720"/>
    <w:multiLevelType w:val="hybridMultilevel"/>
    <w:tmpl w:val="2EB2F3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18" w15:restartNumberingAfterBreak="0">
    <w:nsid w:val="49074F3E"/>
    <w:multiLevelType w:val="hybridMultilevel"/>
    <w:tmpl w:val="7674DD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E63237"/>
    <w:multiLevelType w:val="hybridMultilevel"/>
    <w:tmpl w:val="324E56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FD7FB6"/>
    <w:multiLevelType w:val="hybridMultilevel"/>
    <w:tmpl w:val="6EAAE2A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2" w15:restartNumberingAfterBreak="0">
    <w:nsid w:val="69E37969"/>
    <w:multiLevelType w:val="hybridMultilevel"/>
    <w:tmpl w:val="0C2405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FC1E0C"/>
    <w:multiLevelType w:val="hybridMultilevel"/>
    <w:tmpl w:val="C52CE23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9F5987"/>
    <w:multiLevelType w:val="hybridMultilevel"/>
    <w:tmpl w:val="A26E05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6" w15:restartNumberingAfterBreak="0">
    <w:nsid w:val="79D81A09"/>
    <w:multiLevelType w:val="hybridMultilevel"/>
    <w:tmpl w:val="281AF8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1311972">
    <w:abstractNumId w:val="3"/>
  </w:num>
  <w:num w:numId="2" w16cid:durableId="1319576207">
    <w:abstractNumId w:val="7"/>
  </w:num>
  <w:num w:numId="3" w16cid:durableId="280571762">
    <w:abstractNumId w:val="5"/>
  </w:num>
  <w:num w:numId="4" w16cid:durableId="1790541127">
    <w:abstractNumId w:val="17"/>
  </w:num>
  <w:num w:numId="5" w16cid:durableId="226379109">
    <w:abstractNumId w:val="21"/>
  </w:num>
  <w:num w:numId="6" w16cid:durableId="1949197617">
    <w:abstractNumId w:val="25"/>
  </w:num>
  <w:num w:numId="7" w16cid:durableId="1065497216">
    <w:abstractNumId w:val="4"/>
  </w:num>
  <w:num w:numId="8" w16cid:durableId="744688267">
    <w:abstractNumId w:val="12"/>
  </w:num>
  <w:num w:numId="9" w16cid:durableId="512185422">
    <w:abstractNumId w:val="24"/>
  </w:num>
  <w:num w:numId="10" w16cid:durableId="1271159330">
    <w:abstractNumId w:val="9"/>
  </w:num>
  <w:num w:numId="11" w16cid:durableId="1905678512">
    <w:abstractNumId w:val="10"/>
  </w:num>
  <w:num w:numId="12" w16cid:durableId="1093667278">
    <w:abstractNumId w:val="20"/>
  </w:num>
  <w:num w:numId="13" w16cid:durableId="1619293249">
    <w:abstractNumId w:val="13"/>
  </w:num>
  <w:num w:numId="14" w16cid:durableId="1683819750">
    <w:abstractNumId w:val="2"/>
  </w:num>
  <w:num w:numId="15" w16cid:durableId="1643735593">
    <w:abstractNumId w:val="26"/>
  </w:num>
  <w:num w:numId="16" w16cid:durableId="1720130730">
    <w:abstractNumId w:val="19"/>
  </w:num>
  <w:num w:numId="17" w16cid:durableId="1107506850">
    <w:abstractNumId w:val="15"/>
  </w:num>
  <w:num w:numId="18" w16cid:durableId="55662795">
    <w:abstractNumId w:val="11"/>
  </w:num>
  <w:num w:numId="19" w16cid:durableId="369846602">
    <w:abstractNumId w:val="6"/>
  </w:num>
  <w:num w:numId="20" w16cid:durableId="780101641">
    <w:abstractNumId w:val="23"/>
  </w:num>
  <w:num w:numId="21" w16cid:durableId="1448699025">
    <w:abstractNumId w:val="18"/>
  </w:num>
  <w:num w:numId="22" w16cid:durableId="671950139">
    <w:abstractNumId w:val="0"/>
  </w:num>
  <w:num w:numId="23" w16cid:durableId="1802457451">
    <w:abstractNumId w:val="16"/>
  </w:num>
  <w:num w:numId="24" w16cid:durableId="2071610756">
    <w:abstractNumId w:val="8"/>
  </w:num>
  <w:num w:numId="25" w16cid:durableId="1204906140">
    <w:abstractNumId w:val="22"/>
  </w:num>
  <w:num w:numId="26" w16cid:durableId="2109347808">
    <w:abstractNumId w:val="14"/>
  </w:num>
  <w:num w:numId="27" w16cid:durableId="3298701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82185"/>
    <w:rsid w:val="000B2F4C"/>
    <w:rsid w:val="000F6ADD"/>
    <w:rsid w:val="001112CD"/>
    <w:rsid w:val="00114605"/>
    <w:rsid w:val="00126FC2"/>
    <w:rsid w:val="00132834"/>
    <w:rsid w:val="0013574C"/>
    <w:rsid w:val="00137E96"/>
    <w:rsid w:val="00143341"/>
    <w:rsid w:val="0014485A"/>
    <w:rsid w:val="00147784"/>
    <w:rsid w:val="0014782C"/>
    <w:rsid w:val="00157EAC"/>
    <w:rsid w:val="0018179D"/>
    <w:rsid w:val="00190DFF"/>
    <w:rsid w:val="00193C7A"/>
    <w:rsid w:val="001B3027"/>
    <w:rsid w:val="001C0B13"/>
    <w:rsid w:val="001D474E"/>
    <w:rsid w:val="001E47F7"/>
    <w:rsid w:val="00212D12"/>
    <w:rsid w:val="00217C32"/>
    <w:rsid w:val="0022569D"/>
    <w:rsid w:val="00256F86"/>
    <w:rsid w:val="00257B27"/>
    <w:rsid w:val="00274B74"/>
    <w:rsid w:val="00277677"/>
    <w:rsid w:val="0028096B"/>
    <w:rsid w:val="00294036"/>
    <w:rsid w:val="002A01ED"/>
    <w:rsid w:val="002A6232"/>
    <w:rsid w:val="002B26E1"/>
    <w:rsid w:val="002B76C8"/>
    <w:rsid w:val="00312EE8"/>
    <w:rsid w:val="00315832"/>
    <w:rsid w:val="00330905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D072E"/>
    <w:rsid w:val="003D0E23"/>
    <w:rsid w:val="003D37AD"/>
    <w:rsid w:val="00400B5D"/>
    <w:rsid w:val="0041284A"/>
    <w:rsid w:val="00430359"/>
    <w:rsid w:val="00432381"/>
    <w:rsid w:val="004533B8"/>
    <w:rsid w:val="00464990"/>
    <w:rsid w:val="0046503B"/>
    <w:rsid w:val="004B1C5C"/>
    <w:rsid w:val="004B7894"/>
    <w:rsid w:val="00501ABF"/>
    <w:rsid w:val="00505DE9"/>
    <w:rsid w:val="00513114"/>
    <w:rsid w:val="00515204"/>
    <w:rsid w:val="005352B1"/>
    <w:rsid w:val="005765A1"/>
    <w:rsid w:val="005C5A29"/>
    <w:rsid w:val="005C7CCE"/>
    <w:rsid w:val="005F427C"/>
    <w:rsid w:val="005F7E58"/>
    <w:rsid w:val="00614DC8"/>
    <w:rsid w:val="006258F9"/>
    <w:rsid w:val="0064147D"/>
    <w:rsid w:val="0067070E"/>
    <w:rsid w:val="00677813"/>
    <w:rsid w:val="006A62ED"/>
    <w:rsid w:val="006B5545"/>
    <w:rsid w:val="006C1EE2"/>
    <w:rsid w:val="006C4137"/>
    <w:rsid w:val="006D3808"/>
    <w:rsid w:val="006E0C09"/>
    <w:rsid w:val="006E5C24"/>
    <w:rsid w:val="00701A5B"/>
    <w:rsid w:val="0070316D"/>
    <w:rsid w:val="00743187"/>
    <w:rsid w:val="00743404"/>
    <w:rsid w:val="007B6E2F"/>
    <w:rsid w:val="007C2570"/>
    <w:rsid w:val="007C7492"/>
    <w:rsid w:val="007F1D03"/>
    <w:rsid w:val="0080166E"/>
    <w:rsid w:val="0080275F"/>
    <w:rsid w:val="00812BB3"/>
    <w:rsid w:val="00820C16"/>
    <w:rsid w:val="00833FC2"/>
    <w:rsid w:val="00837673"/>
    <w:rsid w:val="008549ED"/>
    <w:rsid w:val="00867EE8"/>
    <w:rsid w:val="008820DA"/>
    <w:rsid w:val="008C0614"/>
    <w:rsid w:val="008C1708"/>
    <w:rsid w:val="008F12EC"/>
    <w:rsid w:val="00903DE4"/>
    <w:rsid w:val="00924E61"/>
    <w:rsid w:val="00926341"/>
    <w:rsid w:val="00950622"/>
    <w:rsid w:val="00964849"/>
    <w:rsid w:val="009B37B3"/>
    <w:rsid w:val="009B7D5B"/>
    <w:rsid w:val="009C16F7"/>
    <w:rsid w:val="009C5083"/>
    <w:rsid w:val="009D4C5C"/>
    <w:rsid w:val="009F0F74"/>
    <w:rsid w:val="00A0356A"/>
    <w:rsid w:val="00A22378"/>
    <w:rsid w:val="00A30B01"/>
    <w:rsid w:val="00A33822"/>
    <w:rsid w:val="00A76043"/>
    <w:rsid w:val="00AB73D8"/>
    <w:rsid w:val="00AC0C60"/>
    <w:rsid w:val="00AC57DA"/>
    <w:rsid w:val="00AF3661"/>
    <w:rsid w:val="00AF3DAA"/>
    <w:rsid w:val="00AF4450"/>
    <w:rsid w:val="00B40EA8"/>
    <w:rsid w:val="00B4528A"/>
    <w:rsid w:val="00B66B96"/>
    <w:rsid w:val="00B742CA"/>
    <w:rsid w:val="00B76BE7"/>
    <w:rsid w:val="00B77011"/>
    <w:rsid w:val="00B81DD8"/>
    <w:rsid w:val="00B936EC"/>
    <w:rsid w:val="00BA1683"/>
    <w:rsid w:val="00BC4349"/>
    <w:rsid w:val="00BE5378"/>
    <w:rsid w:val="00BF21D3"/>
    <w:rsid w:val="00C0594A"/>
    <w:rsid w:val="00C32112"/>
    <w:rsid w:val="00C62C46"/>
    <w:rsid w:val="00C63271"/>
    <w:rsid w:val="00C64976"/>
    <w:rsid w:val="00C95C25"/>
    <w:rsid w:val="00CA478D"/>
    <w:rsid w:val="00D149CD"/>
    <w:rsid w:val="00D15502"/>
    <w:rsid w:val="00D420D9"/>
    <w:rsid w:val="00D60192"/>
    <w:rsid w:val="00D60E6E"/>
    <w:rsid w:val="00D63D30"/>
    <w:rsid w:val="00D97FAA"/>
    <w:rsid w:val="00DB552E"/>
    <w:rsid w:val="00DC1C5B"/>
    <w:rsid w:val="00DE45B1"/>
    <w:rsid w:val="00DF2756"/>
    <w:rsid w:val="00E577C1"/>
    <w:rsid w:val="00E60A17"/>
    <w:rsid w:val="00E61DDC"/>
    <w:rsid w:val="00EA7C7E"/>
    <w:rsid w:val="00EE7D80"/>
    <w:rsid w:val="00F26527"/>
    <w:rsid w:val="00F7691E"/>
    <w:rsid w:val="00F77EDB"/>
    <w:rsid w:val="00FA19C4"/>
    <w:rsid w:val="00FA5C81"/>
    <w:rsid w:val="00FB0302"/>
    <w:rsid w:val="00FC1ED3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69F7EF"/>
    <w:rsid w:val="1CD08BD0"/>
    <w:rsid w:val="1E69ED6E"/>
    <w:rsid w:val="1FA4173C"/>
    <w:rsid w:val="21929CFA"/>
    <w:rsid w:val="24B65051"/>
    <w:rsid w:val="25E5D42D"/>
    <w:rsid w:val="26799C3C"/>
    <w:rsid w:val="27C81D8C"/>
    <w:rsid w:val="27EDE1A9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customXml/itemProps4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6</Pages>
  <Words>1706</Words>
  <Characters>9730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Elson</cp:lastModifiedBy>
  <cp:revision>172</cp:revision>
  <dcterms:created xsi:type="dcterms:W3CDTF">2022-12-05T05:01:00Z</dcterms:created>
  <dcterms:modified xsi:type="dcterms:W3CDTF">2024-02-2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